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37"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 Note, that this is not estimated for Southeast areas because non=pelagics are divided between DSR (including yelloweye) and Slope species.</w:t>
      </w:r>
    </w:p>
    <w:p>
      <w:r>
        <w:br w:type="page"/>
      </w:r>
    </w:p>
    <w:p>
      <w:pPr>
        <w:pStyle w:val="CaptionedFigure"/>
      </w:pPr>
      <w:r>
        <w:drawing>
          <wp:inline>
            <wp:extent cx="5943600" cy="5943600"/>
            <wp:effectExtent b="0" l="0" r="0" t="0"/>
            <wp:docPr descr="Figure 18.- Annual estimates of the percent of the sport harvest that was pelagic rockfish for 16 commerical fishing manamgent areas, 1996-2023."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8.</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19.-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9.</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0.-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1.- Annual estimates of the percent of the sport harvest of non-pelagic rockfish that were DSR rockfish for 6 Southeast commerical fishing manamgent areas, 1996-2023."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2.-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non-pelagic, non-yelloweye releases that were slope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non-pelagic, non-yelloweye releases that were slope rockfish for 6 southeast commerical fishing manamgent areas, 1996-2023.</w:t>
      </w:r>
    </w:p>
    <w:p>
      <w:r>
        <w:br w:type="page"/>
      </w:r>
    </w:p>
    <w:p>
      <w:pPr>
        <w:pStyle w:val="CaptionedFigure"/>
      </w:pPr>
      <w:r>
        <w:drawing>
          <wp:inline>
            <wp:extent cx="5943600" cy="5943600"/>
            <wp:effectExtent b="0" l="0" r="0" t="0"/>
            <wp:docPr descr="Figure 24.- Annual estimates of the percent of harvest by charter anglers for 16 commerical fishing manamgent areas, 1996-2023."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5.- Total rockfish harvests 1996-2023. Lines and error polygons represent model estimates and points represent Howard et al estimates." title="" id="93" name="Picture"/>
            <a:graphic>
              <a:graphicData uri="http://schemas.openxmlformats.org/drawingml/2006/picture">
                <pic:pic>
                  <pic:nvPicPr>
                    <pic:cNvPr descr="Rep_Figures_files/figure-docx/unnamed-chunk-27-1.png" id="94" name="Picture"/>
                    <pic:cNvPicPr>
                      <a:picLocks noChangeArrowheads="1" noChangeAspect="1"/>
                    </pic:cNvPicPr>
                  </pic:nvPicPr>
                  <pic:blipFill>
                    <a:blip r:embed="rId9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5.</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6.- Black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8-1.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6.</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Yellow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29-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8.- DSR rockfish (excluding yelloweye)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0-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8.</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Slope rockfish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1-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0.- Total rockfish releases 1996–2023. Lines and error polygons represent model estimates and points represent Howard et al estimates." title="" id="108" name="Picture"/>
            <a:graphic>
              <a:graphicData uri="http://schemas.openxmlformats.org/drawingml/2006/picture">
                <pic:pic>
                  <pic:nvPicPr>
                    <pic:cNvPr descr="Rep_Figures_files/figure-docx/unnamed-chunk-32-1.png" id="109" name="Picture"/>
                    <pic:cNvPicPr>
                      <a:picLocks noChangeArrowheads="1" noChangeAspect="1"/>
                    </pic:cNvPicPr>
                  </pic:nvPicPr>
                  <pic:blipFill>
                    <a:blip r:embed="rId10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0.</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1.- Black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3-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1.</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Yellow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4-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3.- DSR rockfish releases (including yelloweye) 1996–2023. Lines and error polygons represent model estimates and points represent Howard et al estimates." title="" id="117" name="Picture"/>
            <a:graphic>
              <a:graphicData uri="http://schemas.openxmlformats.org/drawingml/2006/picture">
                <pic:pic>
                  <pic:nvPicPr>
                    <pic:cNvPr descr="Rep_Figures_files/figure-docx/unnamed-chunk-35-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3.</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Slope rockfish releases 1996–2023. Lines and error polygons represent model estimates and points represent Howard et al estimates." title="" id="120" name="Picture"/>
            <a:graphic>
              <a:graphicData uri="http://schemas.openxmlformats.org/drawingml/2006/picture">
                <pic:pic>
                  <pic:nvPicPr>
                    <pic:cNvPr descr="Rep_Figures_files/figure-docx/unnamed-chunk-36-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5.- Total removals of black rockfish by guided and unguided anlgers in Alaska commercial fishery management units as dervided from harvests and release mortalities. The grey polygon in the backround represents 95% credibility intervals of the total removal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5.</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6.- Total removals of yelloweye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39-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7.-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0-1.png" id="130" name="Picture"/>
                    <pic:cNvPicPr>
                      <a:picLocks noChangeArrowheads="1" noChangeAspect="1"/>
                    </pic:cNvPicPr>
                  </pic:nvPicPr>
                  <pic:blipFill>
                    <a:blip r:embed="rId1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1-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slope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2-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37"/>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8:42:06Z</dcterms:created>
  <dcterms:modified xsi:type="dcterms:W3CDTF">2025-06-09T18: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